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E45F44" w14:textId="77777777" w:rsidR="00CE3CE8" w:rsidRDefault="00FB2C4B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0" w:name="_spp14i179r3z" w:colFirst="0" w:colLast="0"/>
      <w:bookmarkEnd w:id="0"/>
      <w:r>
        <w:t>Chapter 4</w:t>
      </w:r>
    </w:p>
    <w:p w14:paraId="32279FD3" w14:textId="77777777" w:rsidR="00CE3CE8" w:rsidRDefault="00FB2C4B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1" w:name="_cknaz5te6ynd" w:colFirst="0" w:colLast="0"/>
      <w:bookmarkEnd w:id="1"/>
      <w:r>
        <w:t xml:space="preserve">Try It Yourself: </w:t>
      </w:r>
      <w:bookmarkStart w:id="2" w:name="_GoBack"/>
      <w:bookmarkEnd w:id="2"/>
      <w:r>
        <w:t>Associate Two Categorical Variables</w:t>
      </w:r>
    </w:p>
    <w:p w14:paraId="352B3FB0" w14:textId="77777777" w:rsidR="00CE3CE8" w:rsidRDefault="00FB2C4B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3" w:name="_eu3e3yzd522y" w:colFirst="0" w:colLast="0"/>
      <w:bookmarkEnd w:id="3"/>
      <w:r>
        <w:t>Excel Instructions</w:t>
      </w:r>
    </w:p>
    <w:p w14:paraId="57371B34" w14:textId="77777777" w:rsidR="00CE3CE8" w:rsidRDefault="00FB2C4B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videogames.csv in Excel.</w:t>
      </w:r>
    </w:p>
    <w:p w14:paraId="781B72AD" w14:textId="77777777" w:rsidR="00CE3CE8" w:rsidRDefault="00FB2C4B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ert a pivot table:</w:t>
      </w:r>
    </w:p>
    <w:p w14:paraId="500B606A" w14:textId="77777777" w:rsidR="00CE3CE8" w:rsidRDefault="00FB2C4B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ighlight Columns A:P by selecting them simultaneously.</w:t>
      </w:r>
    </w:p>
    <w:p w14:paraId="5F7EAF3A" w14:textId="77777777" w:rsidR="00CE3CE8" w:rsidRDefault="00FB2C4B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From the Excel ribbon at the top, Click </w:t>
      </w:r>
      <w:proofErr w:type="spellStart"/>
      <w:r>
        <w:rPr>
          <w:rFonts w:ascii="Cardo" w:eastAsia="Cardo" w:hAnsi="Cardo" w:cs="Cardo"/>
          <w:sz w:val="24"/>
          <w:szCs w:val="24"/>
        </w:rPr>
        <w:t>Insert→PivotTable</w:t>
      </w:r>
      <w:proofErr w:type="spellEnd"/>
      <w:r>
        <w:rPr>
          <w:rFonts w:ascii="Cardo" w:eastAsia="Cardo" w:hAnsi="Cardo" w:cs="Cardo"/>
          <w:sz w:val="24"/>
          <w:szCs w:val="24"/>
        </w:rPr>
        <w:t>.</w:t>
      </w:r>
    </w:p>
    <w:p w14:paraId="1A15336B" w14:textId="6DBF0550" w:rsidR="00CE3CE8" w:rsidRDefault="00631294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IN"/>
        </w:rPr>
        <w:drawing>
          <wp:anchor distT="114300" distB="114300" distL="114300" distR="114300" simplePos="0" relativeHeight="251658240" behindDoc="1" locked="0" layoutInCell="1" hidden="0" allowOverlap="1" wp14:anchorId="6506A850" wp14:editId="415C5CEE">
            <wp:simplePos x="0" y="0"/>
            <wp:positionH relativeFrom="column">
              <wp:posOffset>5162550</wp:posOffset>
            </wp:positionH>
            <wp:positionV relativeFrom="paragraph">
              <wp:posOffset>255905</wp:posOffset>
            </wp:positionV>
            <wp:extent cx="1080135" cy="3041015"/>
            <wp:effectExtent l="0" t="0" r="5715" b="6985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 preferRelativeResize="0"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135" cy="30410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B2C4B">
        <w:rPr>
          <w:rFonts w:ascii="Times New Roman" w:eastAsia="Times New Roman" w:hAnsi="Times New Roman" w:cs="Times New Roman"/>
          <w:sz w:val="24"/>
          <w:szCs w:val="24"/>
        </w:rPr>
        <w:t>Your settings should be as follows:</w:t>
      </w:r>
    </w:p>
    <w:p w14:paraId="3A624033" w14:textId="77777777" w:rsidR="00CE3CE8" w:rsidRDefault="00FB2C4B">
      <w:pPr>
        <w:numPr>
          <w:ilvl w:val="2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or Table/Range: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videogames!$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A:$P</w:t>
      </w:r>
    </w:p>
    <w:p w14:paraId="6645C46F" w14:textId="77777777" w:rsidR="00CE3CE8" w:rsidRDefault="00FB2C4B">
      <w:pPr>
        <w:numPr>
          <w:ilvl w:val="2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“New Worksheet.”</w:t>
      </w:r>
    </w:p>
    <w:p w14:paraId="1D8DC359" w14:textId="77777777" w:rsidR="00CE3CE8" w:rsidRDefault="00FB2C4B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OK</w:t>
      </w:r>
    </w:p>
    <w:p w14:paraId="628BEBD2" w14:textId="77777777" w:rsidR="00CE3CE8" w:rsidRDefault="00FB2C4B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figure the pivot table using the PivotTable Fields box to the right.</w:t>
      </w:r>
    </w:p>
    <w:p w14:paraId="2CE2C3DD" w14:textId="39A115AE" w:rsidR="00CE3CE8" w:rsidRDefault="00FB2C4B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rag </w:t>
      </w:r>
      <w:r w:rsidR="0067015D" w:rsidRPr="001B729B">
        <w:rPr>
          <w:rFonts w:ascii="Courier New" w:eastAsia="Times New Roman" w:hAnsi="Courier New" w:cs="Courier New"/>
          <w:sz w:val="24"/>
          <w:szCs w:val="24"/>
        </w:rPr>
        <w:t>g</w:t>
      </w:r>
      <w:r w:rsidRPr="001B729B">
        <w:rPr>
          <w:rFonts w:ascii="Courier New" w:eastAsia="Times New Roman" w:hAnsi="Courier New" w:cs="Courier New"/>
          <w:sz w:val="24"/>
          <w:szCs w:val="24"/>
        </w:rPr>
        <w:t>en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Rows.</w:t>
      </w:r>
    </w:p>
    <w:p w14:paraId="6E297585" w14:textId="478E4FD3" w:rsidR="001B729B" w:rsidRDefault="00FB2C4B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rag </w:t>
      </w:r>
      <w:proofErr w:type="spellStart"/>
      <w:r w:rsidR="0067015D" w:rsidRPr="001B729B">
        <w:rPr>
          <w:rFonts w:ascii="Courier New" w:eastAsia="Times New Roman" w:hAnsi="Courier New" w:cs="Courier New"/>
          <w:sz w:val="24"/>
          <w:szCs w:val="24"/>
        </w:rPr>
        <w:t>m</w:t>
      </w:r>
      <w:r w:rsidRPr="001B729B">
        <w:rPr>
          <w:rFonts w:ascii="Courier New" w:eastAsia="Times New Roman" w:hAnsi="Courier New" w:cs="Courier New"/>
          <w:sz w:val="24"/>
          <w:szCs w:val="24"/>
        </w:rPr>
        <w:t>aturity_rat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o Columns.</w:t>
      </w:r>
    </w:p>
    <w:p w14:paraId="6DF96573" w14:textId="6944382B" w:rsidR="00CE3CE8" w:rsidRPr="001B729B" w:rsidRDefault="00FB2C4B" w:rsidP="001B729B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color w:val="000000"/>
        </w:rPr>
      </w:pPr>
      <w:proofErr w:type="spellStart"/>
      <w:r w:rsidRPr="001B729B">
        <w:rPr>
          <w:rFonts w:ascii="Times New Roman" w:eastAsia="Times New Roman" w:hAnsi="Times New Roman" w:cs="Times New Roman"/>
          <w:sz w:val="24"/>
          <w:szCs w:val="24"/>
        </w:rPr>
        <w:t>Drag</w:t>
      </w:r>
      <w:proofErr w:type="spellEnd"/>
      <w:r w:rsidRPr="001B72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736AB" w:rsidRPr="001B729B">
        <w:rPr>
          <w:rFonts w:ascii="Courier New" w:eastAsia="Times New Roman" w:hAnsi="Courier New" w:cs="Courier New"/>
          <w:sz w:val="24"/>
          <w:szCs w:val="24"/>
        </w:rPr>
        <w:t>n</w:t>
      </w:r>
      <w:r w:rsidRPr="001B729B">
        <w:rPr>
          <w:rFonts w:ascii="Courier New" w:eastAsia="Times New Roman" w:hAnsi="Courier New" w:cs="Courier New"/>
          <w:sz w:val="24"/>
          <w:szCs w:val="24"/>
        </w:rPr>
        <w:t xml:space="preserve">ame </w:t>
      </w:r>
      <w:r w:rsidRPr="001B729B">
        <w:rPr>
          <w:rFonts w:ascii="Times New Roman" w:eastAsia="Times New Roman" w:hAnsi="Times New Roman" w:cs="Times New Roman"/>
          <w:sz w:val="24"/>
          <w:szCs w:val="24"/>
        </w:rPr>
        <w:t xml:space="preserve">to Values. Keep the default of </w:t>
      </w:r>
      <w:r w:rsidR="00F16BBD" w:rsidRPr="001B729B"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1B729B">
        <w:rPr>
          <w:rFonts w:ascii="Times New Roman" w:eastAsia="Times New Roman" w:hAnsi="Times New Roman" w:cs="Times New Roman"/>
          <w:sz w:val="24"/>
          <w:szCs w:val="24"/>
        </w:rPr>
        <w:t xml:space="preserve">Count of </w:t>
      </w:r>
      <w:r w:rsidR="00AB4013" w:rsidRPr="001B729B">
        <w:rPr>
          <w:rFonts w:ascii="Times New Roman" w:eastAsia="Times New Roman" w:hAnsi="Times New Roman" w:cs="Times New Roman"/>
          <w:sz w:val="24"/>
          <w:szCs w:val="24"/>
        </w:rPr>
        <w:t>n</w:t>
      </w:r>
      <w:r w:rsidRPr="001B729B">
        <w:rPr>
          <w:rFonts w:ascii="Times New Roman" w:eastAsia="Times New Roman" w:hAnsi="Times New Roman" w:cs="Times New Roman"/>
          <w:sz w:val="24"/>
          <w:szCs w:val="24"/>
        </w:rPr>
        <w:t>ame.</w:t>
      </w:r>
      <w:r w:rsidR="00F16BBD" w:rsidRPr="001B729B"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13B5CBF0" w14:textId="66BE0001" w:rsidR="00CE3CE8" w:rsidRDefault="00FB2C4B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lter the </w:t>
      </w:r>
      <w:r w:rsidR="00AB4013" w:rsidRPr="001B729B">
        <w:rPr>
          <w:rFonts w:ascii="Courier New" w:eastAsia="Times New Roman" w:hAnsi="Courier New" w:cs="Courier New"/>
          <w:sz w:val="24"/>
          <w:szCs w:val="24"/>
        </w:rPr>
        <w:t>g</w:t>
      </w:r>
      <w:r w:rsidRPr="001B729B">
        <w:rPr>
          <w:rFonts w:ascii="Courier New" w:eastAsia="Times New Roman" w:hAnsi="Courier New" w:cs="Courier New"/>
          <w:sz w:val="24"/>
          <w:szCs w:val="24"/>
        </w:rPr>
        <w:t>en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variable to include only </w:t>
      </w:r>
      <w:r w:rsidR="00876CA6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Sports,</w:t>
      </w:r>
      <w:r w:rsidR="00876CA6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76CA6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Action,</w:t>
      </w:r>
      <w:r w:rsidR="00876CA6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76CA6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Shooter,</w:t>
      </w:r>
      <w:r w:rsidR="00876CA6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876CA6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Role-Playing.</w:t>
      </w:r>
      <w:r w:rsidR="00876CA6"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405D840A" w14:textId="5196530C" w:rsidR="00CE3CE8" w:rsidRDefault="00FB2C4B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the dropdown arrow of </w:t>
      </w:r>
      <w:r w:rsidR="00C30192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Row Labels</w:t>
      </w:r>
      <w:r w:rsidR="00C30192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cell A4.</w:t>
      </w:r>
    </w:p>
    <w:p w14:paraId="5E9F42E8" w14:textId="0EFCE09C" w:rsidR="00CE3CE8" w:rsidRDefault="00FB2C4B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 list of all unique values for </w:t>
      </w:r>
      <w:r w:rsidR="00AB4013" w:rsidRPr="001B729B">
        <w:rPr>
          <w:rFonts w:ascii="Courier New" w:eastAsia="Times New Roman" w:hAnsi="Courier New" w:cs="Courier New"/>
          <w:sz w:val="24"/>
          <w:szCs w:val="24"/>
        </w:rPr>
        <w:t>genre</w:t>
      </w:r>
      <w:r w:rsidR="00AB401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ill appear.</w:t>
      </w:r>
    </w:p>
    <w:p w14:paraId="1ED69EDE" w14:textId="671A7299" w:rsidR="00CE3CE8" w:rsidRDefault="00FB2C4B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ncheck the </w:t>
      </w:r>
      <w:r w:rsidR="0098507D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Select All</w:t>
      </w:r>
      <w:r w:rsidR="0098507D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ption to clear all selections.</w:t>
      </w:r>
    </w:p>
    <w:p w14:paraId="2A99634C" w14:textId="7E227028" w:rsidR="00CE3CE8" w:rsidRDefault="00FB2C4B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croll through the list and find </w:t>
      </w:r>
      <w:r w:rsidR="0098507D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Sports,</w:t>
      </w:r>
      <w:r w:rsidR="0098507D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8507D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Action,</w:t>
      </w:r>
      <w:r w:rsidR="0098507D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8507D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Shooter,</w:t>
      </w:r>
      <w:r w:rsidR="0098507D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067953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Role-Playing,</w:t>
      </w:r>
      <w:r w:rsidR="00067953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check the boxes next to each.</w:t>
      </w:r>
    </w:p>
    <w:p w14:paraId="59831A5F" w14:textId="0BA4CAC5" w:rsidR="00CE3CE8" w:rsidRDefault="00FB2C4B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</w:t>
      </w:r>
      <w:r w:rsidR="00074408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OK</w:t>
      </w:r>
      <w:r w:rsidR="00074408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r press </w:t>
      </w:r>
      <w:r w:rsidR="00074408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Enter.</w:t>
      </w:r>
      <w:r w:rsidR="00074408"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15979E75" w14:textId="170FD352" w:rsidR="00CE3CE8" w:rsidRDefault="00FB2C4B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fter applying the filter, only the rows where </w:t>
      </w:r>
      <w:r w:rsidR="0007122B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5879BC" w:rsidRPr="001B729B">
        <w:rPr>
          <w:rFonts w:ascii="Courier New" w:eastAsia="Times New Roman" w:hAnsi="Courier New" w:cs="Courier New"/>
          <w:sz w:val="24"/>
          <w:szCs w:val="24"/>
        </w:rPr>
        <w:t>g</w:t>
      </w:r>
      <w:r w:rsidRPr="001B729B">
        <w:rPr>
          <w:rFonts w:ascii="Courier New" w:eastAsia="Times New Roman" w:hAnsi="Courier New" w:cs="Courier New"/>
          <w:sz w:val="24"/>
          <w:szCs w:val="24"/>
        </w:rPr>
        <w:t>enre</w:t>
      </w:r>
      <w:r w:rsidR="0007122B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quals </w:t>
      </w:r>
      <w:r w:rsidR="0007122B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Sports,</w:t>
      </w:r>
      <w:r w:rsidR="0007122B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7122B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Action,</w:t>
      </w:r>
      <w:r w:rsidR="0007122B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7122B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Shooter,</w:t>
      </w:r>
      <w:r w:rsidR="0007122B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07122B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Role-Playing</w:t>
      </w:r>
      <w:r w:rsidR="0007122B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ill be displayed.</w:t>
      </w:r>
    </w:p>
    <w:p w14:paraId="74A6B037" w14:textId="2A9B3AE1" w:rsidR="00CE3CE8" w:rsidRDefault="00FB2C4B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lter the </w:t>
      </w:r>
      <w:proofErr w:type="spellStart"/>
      <w:r w:rsidR="005879BC" w:rsidRPr="001B729B">
        <w:rPr>
          <w:rFonts w:ascii="Courier New" w:eastAsia="Times New Roman" w:hAnsi="Courier New" w:cs="Courier New"/>
          <w:sz w:val="24"/>
          <w:szCs w:val="24"/>
        </w:rPr>
        <w:t>m</w:t>
      </w:r>
      <w:r w:rsidRPr="001B729B">
        <w:rPr>
          <w:rFonts w:ascii="Courier New" w:eastAsia="Times New Roman" w:hAnsi="Courier New" w:cs="Courier New"/>
          <w:sz w:val="24"/>
          <w:szCs w:val="24"/>
        </w:rPr>
        <w:t>aturity_rat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variable to include only </w:t>
      </w:r>
      <w:r w:rsidR="00F46288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E,</w:t>
      </w:r>
      <w:r w:rsidR="00F46288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46288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M,</w:t>
      </w:r>
      <w:r w:rsidR="00F46288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46288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T,</w:t>
      </w:r>
      <w:r w:rsidR="00F46288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B2757A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E10+.</w:t>
      </w:r>
      <w:r w:rsidR="00B2757A"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39C31349" w14:textId="38ADB1C8" w:rsidR="00CE3CE8" w:rsidRDefault="00FB2C4B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lick the dropdown arrow of </w:t>
      </w:r>
      <w:r w:rsidR="0037785C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Column Labels</w:t>
      </w:r>
      <w:r w:rsidR="0037785C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cell B3.</w:t>
      </w:r>
    </w:p>
    <w:p w14:paraId="0BC7A12D" w14:textId="7A8A2423" w:rsidR="00CE3CE8" w:rsidRDefault="00FB2C4B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 list of all unique values for </w:t>
      </w:r>
      <w:proofErr w:type="spellStart"/>
      <w:r w:rsidR="005879BC" w:rsidRPr="001B729B">
        <w:rPr>
          <w:rFonts w:ascii="Courier New" w:eastAsia="Times New Roman" w:hAnsi="Courier New" w:cs="Courier New"/>
          <w:sz w:val="24"/>
          <w:szCs w:val="24"/>
        </w:rPr>
        <w:t>maturity_rat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will appear.</w:t>
      </w:r>
    </w:p>
    <w:p w14:paraId="047F0408" w14:textId="3556AFD0" w:rsidR="00CE3CE8" w:rsidRDefault="00FB2C4B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ncheck the </w:t>
      </w:r>
      <w:r w:rsidR="0037785C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Select All</w:t>
      </w:r>
      <w:r w:rsidR="0037785C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ption to clear all selections.</w:t>
      </w:r>
    </w:p>
    <w:p w14:paraId="17CA61BA" w14:textId="3953A183" w:rsidR="00CE3CE8" w:rsidRDefault="00FB2C4B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croll through the list, find </w:t>
      </w:r>
      <w:r w:rsidR="0037785C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E,</w:t>
      </w:r>
      <w:r w:rsidR="0037785C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7785C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M,</w:t>
      </w:r>
      <w:r w:rsidR="0037785C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7785C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T,</w:t>
      </w:r>
      <w:r w:rsidR="0037785C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37785C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E10+,</w:t>
      </w:r>
      <w:r w:rsidR="0037785C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check the boxes next to each.</w:t>
      </w:r>
    </w:p>
    <w:p w14:paraId="4A13E699" w14:textId="2A9B15E6" w:rsidR="00CE3CE8" w:rsidRDefault="00FB2C4B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</w:t>
      </w:r>
      <w:r w:rsidR="004C4A04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OK</w:t>
      </w:r>
      <w:r w:rsidR="004C4A04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r press </w:t>
      </w:r>
      <w:r w:rsidR="004C4A04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Enter.</w:t>
      </w:r>
      <w:r w:rsidR="004C4A04"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7882671A" w14:textId="336D1639" w:rsidR="00CE3CE8" w:rsidRDefault="00FB2C4B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fter applying the filter, only the columns where the </w:t>
      </w:r>
      <w:r w:rsidR="000C3514">
        <w:rPr>
          <w:rFonts w:ascii="Times New Roman" w:eastAsia="Times New Roman" w:hAnsi="Times New Roman" w:cs="Times New Roman"/>
          <w:sz w:val="24"/>
          <w:szCs w:val="24"/>
        </w:rPr>
        <w:t>“</w:t>
      </w:r>
      <w:proofErr w:type="spellStart"/>
      <w:r w:rsidR="00563861" w:rsidRPr="001B729B">
        <w:rPr>
          <w:rFonts w:ascii="Courier New" w:eastAsia="Times New Roman" w:hAnsi="Courier New" w:cs="Courier New"/>
          <w:sz w:val="24"/>
          <w:szCs w:val="24"/>
        </w:rPr>
        <w:t>maturity_rating</w:t>
      </w:r>
      <w:proofErr w:type="spellEnd"/>
      <w:r w:rsidR="00B006BE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quals </w:t>
      </w:r>
      <w:r w:rsidR="00B006BE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E,</w:t>
      </w:r>
      <w:r w:rsidR="00B006BE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006BE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M,</w:t>
      </w:r>
      <w:r w:rsidR="00632F63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E3C2C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T,</w:t>
      </w:r>
      <w:r w:rsidR="00FE3C2C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“E10+” will be displayed.</w:t>
      </w:r>
    </w:p>
    <w:p w14:paraId="3DBA4363" w14:textId="77777777" w:rsidR="00CE3CE8" w:rsidRDefault="00FB2C4B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chart:</w:t>
      </w:r>
    </w:p>
    <w:p w14:paraId="2DB7F905" w14:textId="77777777" w:rsidR="00CE3CE8" w:rsidRDefault="00FB2C4B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anywhere inside the pivot table.</w:t>
      </w:r>
    </w:p>
    <w:p w14:paraId="05D8F64F" w14:textId="77777777" w:rsidR="00CE3CE8" w:rsidRDefault="00FB2C4B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Click </w:t>
      </w:r>
      <w:proofErr w:type="spellStart"/>
      <w:r>
        <w:rPr>
          <w:rFonts w:ascii="Cardo" w:eastAsia="Cardo" w:hAnsi="Cardo" w:cs="Cardo"/>
          <w:sz w:val="24"/>
          <w:szCs w:val="24"/>
        </w:rPr>
        <w:t>Insert→Chart→Column→Clustered</w:t>
      </w:r>
      <w:proofErr w:type="spellEnd"/>
      <w:r>
        <w:rPr>
          <w:rFonts w:ascii="Cardo" w:eastAsia="Cardo" w:hAnsi="Cardo" w:cs="Cardo"/>
          <w:sz w:val="24"/>
          <w:szCs w:val="24"/>
        </w:rPr>
        <w:t xml:space="preserve"> Column.</w:t>
      </w:r>
    </w:p>
    <w:p w14:paraId="6F6DDEBB" w14:textId="77777777" w:rsidR="00CE3CE8" w:rsidRDefault="00CE3CE8">
      <w:pPr>
        <w:rPr>
          <w:sz w:val="24"/>
          <w:szCs w:val="24"/>
        </w:rPr>
      </w:pPr>
    </w:p>
    <w:sectPr w:rsidR="00CE3C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0BADA0D9" w16cex:dateUtc="2024-06-02T20:2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do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3E1F1C"/>
    <w:multiLevelType w:val="multilevel"/>
    <w:tmpl w:val="733087C0"/>
    <w:lvl w:ilvl="0">
      <w:start w:val="1"/>
      <w:numFmt w:val="decimal"/>
      <w:lvlText w:val="%1."/>
      <w:lvlJc w:val="left"/>
      <w:pPr>
        <w:ind w:left="720" w:hanging="360"/>
      </w:pPr>
      <w:rPr>
        <w:rFonts w:ascii="Roboto" w:eastAsia="Roboto" w:hAnsi="Roboto" w:cs="Roboto"/>
        <w:color w:val="auto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wNjawMDU1NwNSFko6SsGpxcWZ+XkgBca1AKiUAp8sAAAA"/>
  </w:docVars>
  <w:rsids>
    <w:rsidRoot w:val="00CE3CE8"/>
    <w:rsid w:val="00067953"/>
    <w:rsid w:val="0007122B"/>
    <w:rsid w:val="00074408"/>
    <w:rsid w:val="000C3514"/>
    <w:rsid w:val="001B729B"/>
    <w:rsid w:val="0037785C"/>
    <w:rsid w:val="00420975"/>
    <w:rsid w:val="004C4A04"/>
    <w:rsid w:val="004F1399"/>
    <w:rsid w:val="004F3F89"/>
    <w:rsid w:val="00563861"/>
    <w:rsid w:val="005879BC"/>
    <w:rsid w:val="00615A66"/>
    <w:rsid w:val="00631294"/>
    <w:rsid w:val="00632F63"/>
    <w:rsid w:val="0067015D"/>
    <w:rsid w:val="007F7510"/>
    <w:rsid w:val="00876CA6"/>
    <w:rsid w:val="0098507D"/>
    <w:rsid w:val="009B79C3"/>
    <w:rsid w:val="00A736AB"/>
    <w:rsid w:val="00A91504"/>
    <w:rsid w:val="00AB4013"/>
    <w:rsid w:val="00AD6F88"/>
    <w:rsid w:val="00B006BE"/>
    <w:rsid w:val="00B2757A"/>
    <w:rsid w:val="00C30192"/>
    <w:rsid w:val="00C849B8"/>
    <w:rsid w:val="00CE3CE8"/>
    <w:rsid w:val="00D729AC"/>
    <w:rsid w:val="00DD26A9"/>
    <w:rsid w:val="00F16BBD"/>
    <w:rsid w:val="00F46288"/>
    <w:rsid w:val="00FB2C4B"/>
    <w:rsid w:val="00FE3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23C6BF"/>
  <w15:docId w15:val="{E6CE3B7D-451A-4E9A-8F03-3AE766C2C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5A6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5A6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15A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5A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5A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5A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5A6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D6F88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48</Words>
  <Characters>1415</Characters>
  <Application>Microsoft Office Word</Application>
  <DocSecurity>0</DocSecurity>
  <Lines>11</Lines>
  <Paragraphs>3</Paragraphs>
  <ScaleCrop>false</ScaleCrop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34</cp:revision>
  <dcterms:created xsi:type="dcterms:W3CDTF">2024-05-13T08:24:00Z</dcterms:created>
  <dcterms:modified xsi:type="dcterms:W3CDTF">2024-09-16T10:22:00Z</dcterms:modified>
</cp:coreProperties>
</file>